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5B5C" w:rsidRPr="0073363C" w:rsidRDefault="00425B5C" w:rsidP="00D506A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363C">
        <w:rPr>
          <w:rFonts w:ascii="Times New Roman" w:hAnsi="Times New Roman" w:cs="Times New Roman"/>
          <w:b/>
          <w:sz w:val="24"/>
          <w:szCs w:val="24"/>
        </w:rPr>
        <w:t>CGMP Audit Checklist for Quality Control</w:t>
      </w:r>
    </w:p>
    <w:p w:rsidR="00425B5C" w:rsidRPr="0073363C" w:rsidRDefault="00425B5C" w:rsidP="00D506A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363C">
        <w:rPr>
          <w:rFonts w:ascii="Times New Roman" w:hAnsi="Times New Roman" w:cs="Times New Roman"/>
          <w:b/>
          <w:sz w:val="24"/>
          <w:szCs w:val="24"/>
        </w:rPr>
        <w:t>Date</w:t>
      </w:r>
    </w:p>
    <w:p w:rsidR="0073363C" w:rsidRPr="0073363C" w:rsidRDefault="00425B5C" w:rsidP="0073363C">
      <w:pPr>
        <w:pStyle w:val="Heading3"/>
        <w:spacing w:before="240" w:beforeAutospacing="0" w:after="240" w:afterAutospacing="0"/>
        <w:rPr>
          <w:caps/>
          <w:color w:val="FECD0B"/>
          <w:sz w:val="24"/>
          <w:szCs w:val="24"/>
        </w:rPr>
      </w:pPr>
      <w:r w:rsidRPr="0073363C">
        <w:rPr>
          <w:sz w:val="24"/>
          <w:szCs w:val="24"/>
        </w:rPr>
        <w:t xml:space="preserve">   Client Name</w:t>
      </w:r>
      <w:r w:rsidR="0073363C" w:rsidRPr="0073363C">
        <w:rPr>
          <w:sz w:val="24"/>
          <w:szCs w:val="24"/>
        </w:rPr>
        <w:t xml:space="preserve">: </w:t>
      </w:r>
      <w:r w:rsidR="0073363C" w:rsidRPr="0073363C">
        <w:rPr>
          <w:caps/>
          <w:color w:val="FECD0B"/>
          <w:sz w:val="24"/>
          <w:szCs w:val="24"/>
        </w:rPr>
        <w:t>UNIVERSITY OF IOWA PHARMACEUTICALS</w:t>
      </w:r>
    </w:p>
    <w:p w:rsidR="0073363C" w:rsidRPr="0073363C" w:rsidRDefault="00425B5C" w:rsidP="00D506A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3363C">
        <w:rPr>
          <w:rFonts w:ascii="Times New Roman" w:hAnsi="Times New Roman" w:cs="Times New Roman"/>
          <w:sz w:val="24"/>
          <w:szCs w:val="24"/>
        </w:rPr>
        <w:t xml:space="preserve">  Site Address:</w:t>
      </w:r>
      <w:r w:rsidR="0073363C" w:rsidRPr="0073363C">
        <w:rPr>
          <w:rFonts w:ascii="Times New Roman" w:hAnsi="Times New Roman" w:cs="Times New Roman"/>
          <w:sz w:val="24"/>
          <w:szCs w:val="24"/>
        </w:rPr>
        <w:t xml:space="preserve"> </w:t>
      </w:r>
      <w:r w:rsidR="0073363C" w:rsidRPr="0073363C">
        <w:rPr>
          <w:rFonts w:ascii="Times New Roman" w:hAnsi="Times New Roman" w:cs="Times New Roman"/>
          <w:b/>
          <w:color w:val="FECD0B"/>
          <w:sz w:val="24"/>
          <w:szCs w:val="24"/>
        </w:rPr>
        <w:t>115 SOUTH GRAND AVENUE, G-20 • IOWA CITY, IOWA 52242</w:t>
      </w:r>
    </w:p>
    <w:p w:rsidR="00AA6C54" w:rsidRPr="0073363C" w:rsidRDefault="00425B5C" w:rsidP="00D506A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3363C">
        <w:rPr>
          <w:rFonts w:ascii="Times New Roman" w:hAnsi="Times New Roman" w:cs="Times New Roman"/>
          <w:sz w:val="24"/>
          <w:szCs w:val="24"/>
        </w:rPr>
        <w:t xml:space="preserve">  Auditor’s Name:</w:t>
      </w:r>
      <w:r w:rsidR="0073363C" w:rsidRPr="0073363C">
        <w:rPr>
          <w:rFonts w:ascii="Times New Roman" w:hAnsi="Times New Roman" w:cs="Times New Roman"/>
          <w:sz w:val="24"/>
          <w:szCs w:val="24"/>
        </w:rPr>
        <w:t xml:space="preserve"> </w:t>
      </w:r>
      <w:r w:rsidRPr="0073363C">
        <w:rPr>
          <w:rFonts w:ascii="Times New Roman" w:hAnsi="Times New Roman" w:cs="Times New Roman"/>
          <w:sz w:val="24"/>
          <w:szCs w:val="24"/>
        </w:rPr>
        <w:t>_______________________________</w:t>
      </w:r>
      <w:r w:rsidRPr="0073363C">
        <w:rPr>
          <w:rFonts w:ascii="Times New Roman" w:hAnsi="Times New Roman" w:cs="Times New Roman"/>
          <w:sz w:val="24"/>
          <w:szCs w:val="24"/>
        </w:rPr>
        <w:tab/>
      </w:r>
      <w:r w:rsidRPr="0073363C"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11160" w:type="dxa"/>
        <w:tblInd w:w="-11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7"/>
        <w:gridCol w:w="9993"/>
        <w:gridCol w:w="540"/>
      </w:tblGrid>
      <w:tr w:rsidR="004239AD" w:rsidRPr="0073363C" w:rsidTr="005B1F9E"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ST.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NSTRUCTIONS/QUESTIONS 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5B5C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Yes/ No/ N/A</w:t>
            </w:r>
          </w:p>
        </w:tc>
      </w:tr>
      <w:tr w:rsidR="004239AD" w:rsidRPr="0073363C" w:rsidTr="005B1F9E"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0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eneral Controls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133E1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</w:t>
            </w:r>
            <w:proofErr w:type="gramEnd"/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is facility</w:t>
            </w:r>
            <w:r w:rsidR="00A867A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/business uni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its organizational units operate in </w:t>
            </w:r>
            <w:r w:rsidR="00133E1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ccordance to th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MP regulations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rganizational &amp; Management Responsibilities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A867A4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operate under a facility or corporate quality policy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2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2(a) Does this facility/ business unit has a Quality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ssurance (QA</w:t>
            </w:r>
            <w:r w:rsidR="0073363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) uni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/department that exist as a separate organizational entity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84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292F06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2(a) If yes, Does the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QA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it 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alon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have both the </w:t>
            </w:r>
            <w:r w:rsidR="00A867A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ower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="00A867A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mandat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approve or </w:t>
            </w:r>
            <w:r w:rsidR="00A867A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isapprov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ll components, drug product containers and closures, in-process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ckaging materials, labeling and drug products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4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292F06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2 Does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e QA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this facility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frequently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ssess th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duction records to make sure that all the production procedures are adhered to, and documented appropriately 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5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2(b) </w:t>
            </w:r>
            <w:r w:rsidR="00292F06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oes the facility have ample laboratory space, equipment, and competent human resources to carry out the required testing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84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6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292F06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me of the testing of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ese facilities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ducted by a contractor? If yes, does the facility’s QA unit assess to ensure that the inspected the contractor's site and verified that the laboratory space, equipment, qualified personnel and procedures are adequate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7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292F06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What was the date of the last inspection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:____________________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8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§211.22(c) Are all QA procedures and responsibilities in writing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09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§211.22(c) Are all QA responsibilities in writing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10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e all written QA procedures current and approved? 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(</w:t>
            </w:r>
            <w:r w:rsidR="00425B5C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in this case, the auditor should 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Review log of procedures</w:t>
            </w:r>
            <w:r w:rsidR="00425B5C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to confirm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)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1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e the procedures followed? 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(</w:t>
            </w:r>
            <w:r w:rsidR="00425B5C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The auditor should e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xamine records to </w:t>
            </w:r>
            <w:r w:rsidR="00425B5C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make sure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</w:t>
            </w:r>
            <w:r w:rsidR="00425B5C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the business unit/facility conducts steady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record-keeping that </w:t>
            </w:r>
            <w:r w:rsidR="00425B5C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satisfactorily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documents testing.)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12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5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re the QA supervisory staff skilled in terms of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raining and experience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11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5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re the rest of the QA staff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alified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n term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raining and experience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AA6C54" w:rsidRPr="0073363C" w:rsidRDefault="004239AD" w:rsidP="00D506A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84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.20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2(a)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s there a person or department in charge of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signing, revising, and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getting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uthorization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nufacturing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testing procedures, forms, and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cumentation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202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2(d)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business unit have an SOP in print for every record and form, which categoriz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w the form is to be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filled out,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o 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hould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igns and countersigns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20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§211.165(a)</w:t>
            </w:r>
            <w:r w:rsidR="00425B5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(b)</w:t>
            </w:r>
            <w:r w:rsidR="00770002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c) </w:t>
            </w:r>
            <w:r w:rsidR="00D00E4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reassess th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duction batch record and release test results</w:t>
            </w:r>
            <w:r w:rsidR="00D00E4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confirm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00E4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recision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befor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D00E4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releasing a batch of finished good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mployee Orientation, Quality Awareness, and Job Training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D00E44" w:rsidP="007700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What type of orientation do you offer new employees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(1) Company brochure (2) Literatur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recounting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MP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et of laws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mphasizing the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ignificance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dhering to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irectives?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3) On-the-job training for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very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role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b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xecuted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4) Other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 (</w:t>
            </w:r>
            <w:r w:rsidR="00770002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note this in the note book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2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5(a) </w:t>
            </w:r>
            <w:r w:rsidR="00D00E4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institution offer retraining to all the employees in case of critical procedural changes? 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D00E44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w </w:t>
            </w:r>
            <w:r w:rsidR="00EA37E9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r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77297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ongoing GMP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77297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rainings accomplished</w:t>
            </w:r>
            <w:r w:rsidR="00EA37E9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is facility</w:t>
            </w:r>
            <w:r w:rsidR="00E77297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4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5 </w:t>
            </w:r>
            <w:r w:rsidR="00E77297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document th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te </w:t>
            </w:r>
            <w:r w:rsidR="00E77297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ype of training, and the signature of both the employee and the trainer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794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5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5 </w:t>
            </w:r>
            <w:r w:rsidR="00EA37E9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facility provide a platform through which all the details of the trainings can be 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retrieved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6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e GMP trainers 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competen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n terms of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xperience and training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132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7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E92A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5(a) 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instruct its supervisory workers to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forbid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mployees who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e to their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hysical condition</w:t>
            </w:r>
            <w:r w:rsidR="00D506A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(as </w:t>
            </w:r>
            <w:r w:rsidR="00D506AF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established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by </w:t>
            </w:r>
            <w:r w:rsidR="00D506AF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health check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</w:t>
            </w:r>
            <w:r w:rsidR="00D506AF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up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or supervisory </w:t>
            </w:r>
            <w:r w:rsidR="00D506AF"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assessment</w:t>
            </w:r>
            <w:r w:rsidRPr="0073363C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)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at </w:t>
            </w:r>
            <w:r w:rsidR="002B6C5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migh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B6C5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negatively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B6C5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mpact on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safety or quality of drug products, from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ving a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irect contact with any drug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constituen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irec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ainers for finished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ug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roduct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84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8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E92A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8(d)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your facility advice the employees to report to the supervisory staff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y health or physical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mplication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at may negatively impact th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92ADF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afety/quality of the products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09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4D0DD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25(a) </w:t>
            </w:r>
            <w:r w:rsidR="004D0D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s the orientation process similar for both permanent and temporary employees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84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10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4D0DD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34 Are consultants, </w:t>
            </w:r>
            <w:r w:rsidR="004D0D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red to offer any form of advic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sked to </w:t>
            </w:r>
            <w:r w:rsidR="004D0D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resen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D0D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ubstantiation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ir education, training, and experience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84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31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6854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§211.34 </w:t>
            </w:r>
            <w:r w:rsidR="00685487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 you document details such as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, address, qualifications, and date </w:t>
            </w:r>
            <w:r w:rsidR="00685487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typ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of service for any consultants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4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nt Safety and Security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685487" w:rsidP="006854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business unit enrolled in any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cility or corporate safety program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2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re safety procedures written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re safety procedures current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4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B800D8" w:rsidP="00B800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is facility offer 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afety orientation 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 employees 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before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ey work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e plant area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84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.405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C828D0" w:rsidP="00C828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o you keep a record of the safety training in a retrievable way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cluding vital details such as 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 of th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ainer and 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ployee, the typ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te of the training, and th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mployee’s and trainer’s signature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6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C828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is </w:t>
            </w:r>
            <w:r w:rsidR="00C828D0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uni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828D0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osses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</w:t>
            </w:r>
            <w:r w:rsidR="0073363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formal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828D0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nd documented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curity policy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7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C828D0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restrict access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8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D204E9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How does the facility monitor or restrict access/entry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409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D204E9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</w:t>
            </w:r>
            <w:r w:rsidR="00CE5BD9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cility have </w:t>
            </w:r>
            <w:r w:rsidR="00EA6A54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ecurity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E5BD9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ersonnel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E5BD9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24/7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5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ternal Quality/GMP Audit Program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957E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</w:t>
            </w:r>
            <w:r w:rsidR="00957ED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cility have a quality policy</w:t>
            </w:r>
            <w:r w:rsidR="00957EDC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prin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2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957EDC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s each employee provided with the copy of quality policy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"yes" to </w:t>
            </w:r>
            <w:r w:rsidR="00B12CD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above</w:t>
            </w:r>
            <w:r w:rsidR="00B12CD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wo questions,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en </w:t>
            </w:r>
            <w:r w:rsidR="00B12CD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it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rovided? __________________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4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B12CDA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train its employees on quality enhancement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5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B12CDA" w:rsidP="00B12C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perform a formal auditing of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QA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partment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6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1813D1" w:rsidP="001813D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possess an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P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print indicating who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hould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duct audits and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ir 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qualification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cluding education, training, and experience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for the QA auditors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7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1813D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e facility have a written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P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ndicating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xten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regularity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udits and how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dits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should b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ocumented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508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1813D1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facility have a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ten SOP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dentifying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rovision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 audit report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6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ality Cost Program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601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1813D1" w:rsidP="001813D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business unit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perform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ntermittent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official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valuation of</w:t>
            </w:r>
            <w:r w:rsidR="004239AD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cost of quality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60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602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FB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the business unit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ve the </w:t>
            </w:r>
            <w:r w:rsidR="001813D1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capability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FB085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in terms of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B085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human resource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software, and accounting records, to </w:t>
            </w:r>
            <w:r w:rsidR="00FB085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recogniz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capture quality costs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239AD" w:rsidRPr="0073363C" w:rsidTr="005B1F9E">
        <w:trPr>
          <w:trHeight w:val="360"/>
        </w:trPr>
        <w:tc>
          <w:tcPr>
            <w:tcW w:w="281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1.603</w:t>
            </w:r>
          </w:p>
        </w:tc>
        <w:tc>
          <w:tcPr>
            <w:tcW w:w="4477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133E1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is </w:t>
            </w:r>
            <w:r w:rsidR="00133E1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business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ke a conscious </w:t>
            </w:r>
            <w:r w:rsidR="00133E1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endeavor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</w:t>
            </w:r>
            <w:r w:rsidR="00133E1A"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minimize</w:t>
            </w: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ality costs?</w:t>
            </w:r>
          </w:p>
        </w:tc>
        <w:tc>
          <w:tcPr>
            <w:tcW w:w="242" w:type="pct"/>
            <w:tcBorders>
              <w:top w:val="single" w:sz="4" w:space="0" w:color="CCCCCC"/>
              <w:left w:val="single" w:sz="4" w:space="0" w:color="CCCCCC"/>
              <w:bottom w:val="single" w:sz="4" w:space="0" w:color="CCCCCC"/>
              <w:right w:val="single" w:sz="4" w:space="0" w:color="CCCCCC"/>
            </w:tcBorders>
            <w:shd w:val="clear" w:color="auto" w:fill="FFFFFF"/>
            <w:vAlign w:val="center"/>
            <w:hideMark/>
          </w:tcPr>
          <w:p w:rsidR="004239AD" w:rsidRPr="0073363C" w:rsidRDefault="004239AD" w:rsidP="00D50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63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4239AD" w:rsidRPr="0073363C" w:rsidRDefault="004239AD" w:rsidP="00D506AF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4239AD" w:rsidRPr="0073363C" w:rsidSect="009C03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Y0NDKyNLGwNDUxNTJX0lEKTi0uzszPAykwrAUANL38UiwAAAA="/>
  </w:docVars>
  <w:rsids>
    <w:rsidRoot w:val="0026334C"/>
    <w:rsid w:val="00133E1A"/>
    <w:rsid w:val="001813D1"/>
    <w:rsid w:val="0026334C"/>
    <w:rsid w:val="00292F06"/>
    <w:rsid w:val="002B6C51"/>
    <w:rsid w:val="004239AD"/>
    <w:rsid w:val="00425B5C"/>
    <w:rsid w:val="004542C6"/>
    <w:rsid w:val="004C6A05"/>
    <w:rsid w:val="004D0DD1"/>
    <w:rsid w:val="005B1F9E"/>
    <w:rsid w:val="005F3D46"/>
    <w:rsid w:val="00685487"/>
    <w:rsid w:val="0073363C"/>
    <w:rsid w:val="00770002"/>
    <w:rsid w:val="00957EDC"/>
    <w:rsid w:val="009C0377"/>
    <w:rsid w:val="00A867A4"/>
    <w:rsid w:val="00AA6C54"/>
    <w:rsid w:val="00B12CDA"/>
    <w:rsid w:val="00B800D8"/>
    <w:rsid w:val="00C828D0"/>
    <w:rsid w:val="00CE5BD9"/>
    <w:rsid w:val="00D00E44"/>
    <w:rsid w:val="00D204E9"/>
    <w:rsid w:val="00D33033"/>
    <w:rsid w:val="00D506AF"/>
    <w:rsid w:val="00E40927"/>
    <w:rsid w:val="00E77297"/>
    <w:rsid w:val="00E92ADF"/>
    <w:rsid w:val="00EA37E9"/>
    <w:rsid w:val="00EA6A54"/>
    <w:rsid w:val="00FB08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0377"/>
  </w:style>
  <w:style w:type="paragraph" w:styleId="Heading3">
    <w:name w:val="heading 3"/>
    <w:basedOn w:val="Normal"/>
    <w:link w:val="Heading3Char"/>
    <w:uiPriority w:val="9"/>
    <w:qFormat/>
    <w:rsid w:val="00AA6C5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6C5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A6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A6C5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A6C5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49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85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579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28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300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8674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5291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087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486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364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2248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508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094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7057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69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8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26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534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05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pc</cp:lastModifiedBy>
  <cp:revision>4</cp:revision>
  <dcterms:created xsi:type="dcterms:W3CDTF">2018-06-10T17:28:00Z</dcterms:created>
  <dcterms:modified xsi:type="dcterms:W3CDTF">2018-06-10T17:30:00Z</dcterms:modified>
</cp:coreProperties>
</file>